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57E10C" w14:textId="32E11A1E" w:rsidR="00162F08" w:rsidRDefault="00BD6B1C">
      <w:r>
        <w:t xml:space="preserve">PHW251 </w:t>
      </w:r>
    </w:p>
    <w:p w14:paraId="00B3CD4A" w14:textId="24962C96" w:rsidR="00BD6B1C" w:rsidRDefault="00BD6B1C">
      <w:r>
        <w:t>Group R: Team Logistics Agreement</w:t>
      </w:r>
    </w:p>
    <w:p w14:paraId="0936E55B" w14:textId="39390B20" w:rsidR="00BD6B1C" w:rsidRDefault="00BD6B1C" w:rsidP="00BD6B1C">
      <w:r>
        <w:t>9/19/22</w:t>
      </w:r>
    </w:p>
    <w:p w14:paraId="47FC398B" w14:textId="30F384B5" w:rsidR="00BD6B1C" w:rsidRDefault="00BD6B1C" w:rsidP="00BD6B1C">
      <w:pPr>
        <w:pStyle w:val="ListParagraph"/>
        <w:numPr>
          <w:ilvl w:val="0"/>
          <w:numId w:val="2"/>
        </w:numPr>
      </w:pPr>
      <w:r>
        <w:t>Project option selection</w:t>
      </w:r>
    </w:p>
    <w:p w14:paraId="323862E3" w14:textId="2DC47FF1" w:rsidR="00BD6B1C" w:rsidRDefault="00BD6B1C" w:rsidP="00BD6B1C">
      <w:r w:rsidRPr="00BD6B1C">
        <w:t>Scenario 2: Monkeypox (MPX) infection rates in the European Union</w:t>
      </w:r>
    </w:p>
    <w:p w14:paraId="38366CB1" w14:textId="77777777" w:rsidR="00BD6B1C" w:rsidRDefault="00BD6B1C" w:rsidP="00BD6B1C">
      <w:pPr>
        <w:pStyle w:val="ListParagraph"/>
        <w:numPr>
          <w:ilvl w:val="0"/>
          <w:numId w:val="2"/>
        </w:numPr>
      </w:pPr>
      <w:r>
        <w:t>Create git repository</w:t>
      </w:r>
    </w:p>
    <w:p w14:paraId="104F5E5D" w14:textId="3F494BDE" w:rsidR="00BD6B1C" w:rsidRDefault="00BD6B1C" w:rsidP="00BD6B1C">
      <w:hyperlink r:id="rId5" w:history="1">
        <w:r w:rsidRPr="00E36F44">
          <w:rPr>
            <w:rStyle w:val="Hyperlink"/>
          </w:rPr>
          <w:t>https://github.com/dcoblin/251.git</w:t>
        </w:r>
      </w:hyperlink>
    </w:p>
    <w:p w14:paraId="32FA7B10" w14:textId="0A55955A" w:rsidR="00BD6B1C" w:rsidRDefault="00BD6B1C" w:rsidP="00BD6B1C">
      <w:pPr>
        <w:pStyle w:val="ListParagraph"/>
        <w:numPr>
          <w:ilvl w:val="0"/>
          <w:numId w:val="2"/>
        </w:numPr>
      </w:pPr>
      <w:r>
        <w:t>Roles and responsibilities</w:t>
      </w:r>
    </w:p>
    <w:p w14:paraId="4E4FF5B2" w14:textId="6A2D6C3C" w:rsidR="00BD6B1C" w:rsidRDefault="00BD6B1C" w:rsidP="00BD6B1C">
      <w:pPr>
        <w:pStyle w:val="ListParagraph"/>
        <w:numPr>
          <w:ilvl w:val="1"/>
          <w:numId w:val="2"/>
        </w:numPr>
      </w:pPr>
      <w:r>
        <w:t xml:space="preserve">Team's preferred communication method </w:t>
      </w:r>
    </w:p>
    <w:p w14:paraId="6B9E3427" w14:textId="2FF1F65C" w:rsidR="00BD6B1C" w:rsidRDefault="00BD6B1C" w:rsidP="00BD6B1C">
      <w:pPr>
        <w:pStyle w:val="ListParagraph"/>
        <w:ind w:left="1440"/>
      </w:pPr>
      <w:r>
        <w:t>WhatsApp</w:t>
      </w:r>
    </w:p>
    <w:p w14:paraId="6C91822E" w14:textId="7084EE9A" w:rsidR="00BD6B1C" w:rsidRDefault="00BD6B1C" w:rsidP="00BD6B1C">
      <w:pPr>
        <w:pStyle w:val="ListParagraph"/>
        <w:numPr>
          <w:ilvl w:val="1"/>
          <w:numId w:val="2"/>
        </w:numPr>
      </w:pPr>
      <w:r>
        <w:t xml:space="preserve">Team's preferred meeting times and frequency </w:t>
      </w:r>
    </w:p>
    <w:p w14:paraId="36C27937" w14:textId="41B31F65" w:rsidR="00BD6B1C" w:rsidRDefault="00BD6B1C" w:rsidP="00BD6B1C">
      <w:pPr>
        <w:pStyle w:val="ListParagraph"/>
        <w:ind w:left="1440"/>
      </w:pPr>
      <w:r>
        <w:t>Weekends/Post 6</w:t>
      </w:r>
      <w:r w:rsidR="00B33F72">
        <w:t xml:space="preserve"> </w:t>
      </w:r>
      <w:r>
        <w:t>PM on weekdays</w:t>
      </w:r>
    </w:p>
    <w:p w14:paraId="253C1AB8" w14:textId="1905D3D2" w:rsidR="00BD6B1C" w:rsidRDefault="00BD6B1C" w:rsidP="00BD6B1C">
      <w:pPr>
        <w:pStyle w:val="ListParagraph"/>
        <w:numPr>
          <w:ilvl w:val="1"/>
          <w:numId w:val="2"/>
        </w:numPr>
      </w:pPr>
      <w:r>
        <w:t>Team's preferred method for tracking progress</w:t>
      </w:r>
    </w:p>
    <w:p w14:paraId="0F9BCDAC" w14:textId="298CCE7F" w:rsidR="00BD6B1C" w:rsidRDefault="00BD6B1C" w:rsidP="00BD6B1C">
      <w:pPr>
        <w:pStyle w:val="ListParagraph"/>
        <w:ind w:left="1440"/>
      </w:pPr>
      <w:r>
        <w:t>Google docs</w:t>
      </w:r>
    </w:p>
    <w:p w14:paraId="0DD9D000" w14:textId="19DAB355" w:rsidR="00BD6B1C" w:rsidRDefault="00BD6B1C" w:rsidP="00BD6B1C">
      <w:pPr>
        <w:pStyle w:val="ListParagraph"/>
        <w:numPr>
          <w:ilvl w:val="1"/>
          <w:numId w:val="2"/>
        </w:numPr>
      </w:pPr>
      <w:r>
        <w:t>Point person for contacting course facilitators with questions</w:t>
      </w:r>
    </w:p>
    <w:p w14:paraId="761E8B82" w14:textId="23634D10" w:rsidR="00BD6B1C" w:rsidRDefault="00BD6B1C" w:rsidP="00BD6B1C">
      <w:pPr>
        <w:pStyle w:val="ListParagraph"/>
        <w:ind w:left="1440"/>
      </w:pPr>
      <w:r>
        <w:t>Jose/Dawson</w:t>
      </w:r>
    </w:p>
    <w:p w14:paraId="2963B2E5" w14:textId="68D1E649" w:rsidR="00BD6B1C" w:rsidRDefault="00BD6B1C" w:rsidP="00BD6B1C">
      <w:pPr>
        <w:pStyle w:val="ListParagraph"/>
        <w:numPr>
          <w:ilvl w:val="1"/>
          <w:numId w:val="2"/>
        </w:numPr>
      </w:pPr>
      <w:r>
        <w:t>Point person for submitting all milestones</w:t>
      </w:r>
    </w:p>
    <w:p w14:paraId="64C10911" w14:textId="04C91CD5" w:rsidR="00BD6B1C" w:rsidRDefault="00BD6B1C" w:rsidP="00BD6B1C">
      <w:pPr>
        <w:pStyle w:val="ListParagraph"/>
        <w:ind w:left="1440"/>
      </w:pPr>
      <w:r>
        <w:t>Dawson/Jose</w:t>
      </w:r>
    </w:p>
    <w:sectPr w:rsidR="00BD6B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687178"/>
    <w:multiLevelType w:val="multilevel"/>
    <w:tmpl w:val="AF0E59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5163CD8"/>
    <w:multiLevelType w:val="hybridMultilevel"/>
    <w:tmpl w:val="0E6474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79298872">
    <w:abstractNumId w:val="0"/>
  </w:num>
  <w:num w:numId="2" w16cid:durableId="20024621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CwsDSztDCxNLU0MLBU0lEKTi0uzszPAykwrAUAH+gDfSwAAAA="/>
  </w:docVars>
  <w:rsids>
    <w:rsidRoot w:val="00BD6B1C"/>
    <w:rsid w:val="00162F08"/>
    <w:rsid w:val="00B33F72"/>
    <w:rsid w:val="00BD6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A33327"/>
  <w15:chartTrackingRefBased/>
  <w15:docId w15:val="{1F3F4EDF-DC86-4F65-92C8-4C3A38FC85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6B1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D6B1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6B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165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3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dcoblin/251.gi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87</Words>
  <Characters>502</Characters>
  <Application>Microsoft Office Word</Application>
  <DocSecurity>0</DocSecurity>
  <Lines>4</Lines>
  <Paragraphs>1</Paragraphs>
  <ScaleCrop>false</ScaleCrop>
  <Company/>
  <LinksUpToDate>false</LinksUpToDate>
  <CharactersWithSpaces>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blin 👺</dc:creator>
  <cp:keywords/>
  <dc:description/>
  <cp:lastModifiedBy>coblin 👺</cp:lastModifiedBy>
  <cp:revision>2</cp:revision>
  <dcterms:created xsi:type="dcterms:W3CDTF">2022-09-19T19:34:00Z</dcterms:created>
  <dcterms:modified xsi:type="dcterms:W3CDTF">2022-09-19T19:49:00Z</dcterms:modified>
</cp:coreProperties>
</file>